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F97D62" w14:textId="1B8E50B9" w:rsidR="004D29A4" w:rsidRDefault="008F78E2">
      <w:pPr>
        <w:rPr>
          <w:rFonts w:ascii="Times New Roman" w:hAnsi="Times New Roman" w:cs="Times New Roman"/>
        </w:rPr>
      </w:pPr>
      <w:r w:rsidRPr="008F78E2">
        <w:rPr>
          <w:rFonts w:ascii="Times New Roman" w:hAnsi="Times New Roman" w:cs="Times New Roman"/>
          <w:b/>
          <w:bCs/>
          <w:u w:val="single"/>
        </w:rPr>
        <w:t>QUERIES</w:t>
      </w:r>
    </w:p>
    <w:p w14:paraId="275CFCAF" w14:textId="0E5B3218" w:rsidR="00465808" w:rsidRPr="00B12D0A" w:rsidRDefault="00B3537B" w:rsidP="00465808">
      <w:pPr>
        <w:rPr>
          <w:rFonts w:ascii="Times New Roman" w:hAnsi="Times New Roman" w:cs="Times New Roman"/>
        </w:rPr>
      </w:pPr>
      <w:r w:rsidRPr="00B3537B">
        <w:rPr>
          <w:rFonts w:ascii="Times New Roman" w:hAnsi="Times New Roman" w:cs="Times New Roman"/>
        </w:rPr>
        <w:t>An SQL Update statement using WHERE</w:t>
      </w:r>
    </w:p>
    <w:p w14:paraId="66267305" w14:textId="48C78E02" w:rsidR="00F311FB" w:rsidRPr="003F06D6" w:rsidRDefault="00E02D48" w:rsidP="00F311FB">
      <w:pPr>
        <w:pStyle w:val="myHeading2"/>
        <w:rPr>
          <w:rFonts w:ascii="Courier" w:hAnsi="Courier"/>
          <w:b w:val="0"/>
          <w:bCs w:val="0"/>
          <w:sz w:val="22"/>
          <w:szCs w:val="22"/>
          <w:u w:val="non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7200E62" wp14:editId="32061FE4">
            <wp:simplePos x="0" y="0"/>
            <wp:positionH relativeFrom="margin">
              <wp:align>center</wp:align>
            </wp:positionH>
            <wp:positionV relativeFrom="paragraph">
              <wp:posOffset>279400</wp:posOffset>
            </wp:positionV>
            <wp:extent cx="5345430" cy="1302385"/>
            <wp:effectExtent l="0" t="0" r="762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26"/>
                    <a:stretch/>
                  </pic:blipFill>
                  <pic:spPr bwMode="auto">
                    <a:xfrm>
                      <a:off x="0" y="0"/>
                      <a:ext cx="5345430" cy="1302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311FB" w:rsidRPr="003F06D6">
        <w:rPr>
          <w:rFonts w:ascii="Courier" w:hAnsi="Courier"/>
          <w:b w:val="0"/>
          <w:sz w:val="22"/>
          <w:szCs w:val="22"/>
          <w:u w:val="none"/>
        </w:rPr>
        <w:t>INSERT INTO `EXAMINATION_CENTRE` (`LOCATION`) VALUES</w:t>
      </w:r>
      <w:r w:rsidR="00F311FB" w:rsidRPr="003F06D6">
        <w:rPr>
          <w:rFonts w:ascii="Courier" w:hAnsi="Courier"/>
          <w:b w:val="0"/>
          <w:bCs w:val="0"/>
          <w:sz w:val="22"/>
          <w:szCs w:val="22"/>
          <w:u w:val="none"/>
        </w:rPr>
        <w:t>('123456');</w:t>
      </w:r>
    </w:p>
    <w:p w14:paraId="3DBB90B0" w14:textId="6205C43F" w:rsidR="006353E1" w:rsidRDefault="004B42B5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F387B87" wp14:editId="1C82C8D5">
            <wp:simplePos x="0" y="0"/>
            <wp:positionH relativeFrom="margin">
              <wp:align>center</wp:align>
            </wp:positionH>
            <wp:positionV relativeFrom="paragraph">
              <wp:posOffset>1466410</wp:posOffset>
            </wp:positionV>
            <wp:extent cx="4670425" cy="493395"/>
            <wp:effectExtent l="0" t="0" r="0" b="190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0425" cy="493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A088C" w14:textId="5E87B4B5" w:rsidR="00F26FD8" w:rsidRDefault="00F26FD8">
      <w:pPr>
        <w:rPr>
          <w:rFonts w:ascii="Times New Roman" w:hAnsi="Times New Roman" w:cs="Times New Roman"/>
        </w:rPr>
      </w:pPr>
    </w:p>
    <w:p w14:paraId="172C6384" w14:textId="46EAD9AC" w:rsidR="00074D6F" w:rsidRDefault="00A828FA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D818278" wp14:editId="3AAD6AFC">
            <wp:simplePos x="0" y="0"/>
            <wp:positionH relativeFrom="margin">
              <wp:align>center</wp:align>
            </wp:positionH>
            <wp:positionV relativeFrom="paragraph">
              <wp:posOffset>230115</wp:posOffset>
            </wp:positionV>
            <wp:extent cx="5429885" cy="1096010"/>
            <wp:effectExtent l="0" t="0" r="0" b="889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885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C393BE" w14:textId="30B3DA8D" w:rsidR="00A828FA" w:rsidRDefault="00A828FA">
      <w:pPr>
        <w:rPr>
          <w:noProof/>
        </w:rPr>
      </w:pPr>
    </w:p>
    <w:p w14:paraId="7ED41DFF" w14:textId="2A8FCA7B" w:rsidR="00D56353" w:rsidRDefault="00D56353">
      <w:pPr>
        <w:rPr>
          <w:noProof/>
        </w:rPr>
      </w:pPr>
    </w:p>
    <w:p w14:paraId="69579A7C" w14:textId="60CE8407" w:rsidR="00D56353" w:rsidRDefault="00D56353">
      <w:pPr>
        <w:rPr>
          <w:noProof/>
        </w:rPr>
      </w:pPr>
    </w:p>
    <w:p w14:paraId="6DABD97B" w14:textId="74C334D3" w:rsidR="00D56353" w:rsidRDefault="00D56353">
      <w:pPr>
        <w:rPr>
          <w:noProof/>
        </w:rPr>
      </w:pPr>
    </w:p>
    <w:p w14:paraId="7FCE6747" w14:textId="2C5D0CE6" w:rsidR="00D56353" w:rsidRDefault="00D56353">
      <w:pPr>
        <w:rPr>
          <w:noProof/>
        </w:rPr>
      </w:pPr>
    </w:p>
    <w:p w14:paraId="08C4A202" w14:textId="7A87E104" w:rsidR="00D56353" w:rsidRDefault="00D56353">
      <w:pPr>
        <w:rPr>
          <w:noProof/>
        </w:rPr>
      </w:pPr>
    </w:p>
    <w:p w14:paraId="49D062CB" w14:textId="5A6AE7D3" w:rsidR="00D56353" w:rsidRDefault="00D56353">
      <w:pPr>
        <w:rPr>
          <w:noProof/>
        </w:rPr>
      </w:pPr>
    </w:p>
    <w:p w14:paraId="524C80F0" w14:textId="5BFB579E" w:rsidR="00D56353" w:rsidRDefault="00D56353">
      <w:pPr>
        <w:rPr>
          <w:noProof/>
        </w:rPr>
      </w:pPr>
    </w:p>
    <w:p w14:paraId="545D3FD5" w14:textId="77777777" w:rsidR="00D56353" w:rsidRDefault="00D56353">
      <w:pPr>
        <w:rPr>
          <w:noProof/>
        </w:rPr>
      </w:pPr>
    </w:p>
    <w:p w14:paraId="2FD755F2" w14:textId="5E0FC57F" w:rsidR="00074D6F" w:rsidRPr="004C711E" w:rsidRDefault="001631B4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43C674DE" wp14:editId="0E142AC5">
            <wp:simplePos x="0" y="0"/>
            <wp:positionH relativeFrom="margin">
              <wp:align>center</wp:align>
            </wp:positionH>
            <wp:positionV relativeFrom="paragraph">
              <wp:posOffset>318868</wp:posOffset>
            </wp:positionV>
            <wp:extent cx="5429885" cy="244411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885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711E" w:rsidRPr="004C711E">
        <w:rPr>
          <w:rFonts w:ascii="Times New Roman" w:hAnsi="Times New Roman" w:cs="Times New Roman"/>
        </w:rPr>
        <w:t>An outer join SQL query</w:t>
      </w:r>
    </w:p>
    <w:p w14:paraId="2D9BDD22" w14:textId="36B988AE" w:rsidR="00A828FA" w:rsidRDefault="00A828FA">
      <w:pPr>
        <w:rPr>
          <w:rFonts w:ascii="Times New Roman" w:hAnsi="Times New Roman" w:cs="Times New Roman"/>
        </w:rPr>
      </w:pPr>
    </w:p>
    <w:p w14:paraId="06BD4F22" w14:textId="1F8445C5" w:rsidR="001631B4" w:rsidRDefault="001631B4">
      <w:pPr>
        <w:rPr>
          <w:rFonts w:ascii="Times New Roman" w:hAnsi="Times New Roman" w:cs="Times New Roman"/>
        </w:rPr>
      </w:pPr>
    </w:p>
    <w:p w14:paraId="307549BE" w14:textId="1E9ADA30" w:rsidR="00D5156C" w:rsidRDefault="00D5156C">
      <w:pPr>
        <w:rPr>
          <w:rFonts w:ascii="Times New Roman" w:hAnsi="Times New Roman" w:cs="Times New Roman"/>
        </w:rPr>
      </w:pPr>
    </w:p>
    <w:p w14:paraId="35B126F3" w14:textId="68300500" w:rsidR="00D5156C" w:rsidRDefault="00D5156C">
      <w:pPr>
        <w:rPr>
          <w:rFonts w:ascii="Times New Roman" w:hAnsi="Times New Roman" w:cs="Times New Roman"/>
        </w:rPr>
      </w:pPr>
    </w:p>
    <w:p w14:paraId="153CD135" w14:textId="755F5086" w:rsidR="00D5156C" w:rsidRDefault="00D5156C">
      <w:pPr>
        <w:rPr>
          <w:rFonts w:ascii="Times New Roman" w:hAnsi="Times New Roman" w:cs="Times New Roman"/>
        </w:rPr>
      </w:pPr>
    </w:p>
    <w:p w14:paraId="64A111A0" w14:textId="122E052A" w:rsidR="003F2DD1" w:rsidRDefault="003F2DD1">
      <w:pPr>
        <w:rPr>
          <w:rFonts w:ascii="Times New Roman" w:hAnsi="Times New Roman" w:cs="Times New Roman"/>
        </w:rPr>
      </w:pPr>
    </w:p>
    <w:p w14:paraId="0A88CE2A" w14:textId="3D59D3AF" w:rsidR="003F2DD1" w:rsidRDefault="003F2DD1">
      <w:pPr>
        <w:rPr>
          <w:rFonts w:ascii="Times New Roman" w:hAnsi="Times New Roman" w:cs="Times New Roman"/>
        </w:rPr>
      </w:pPr>
    </w:p>
    <w:p w14:paraId="3A1AC3C8" w14:textId="2FD59604" w:rsidR="003F2DD1" w:rsidRDefault="003F2DD1">
      <w:pPr>
        <w:rPr>
          <w:rFonts w:ascii="Times New Roman" w:hAnsi="Times New Roman" w:cs="Times New Roman"/>
        </w:rPr>
      </w:pPr>
    </w:p>
    <w:p w14:paraId="2FE8E06F" w14:textId="13F6D905" w:rsidR="003F2DD1" w:rsidRDefault="003F2DD1">
      <w:pPr>
        <w:rPr>
          <w:rFonts w:ascii="Times New Roman" w:hAnsi="Times New Roman" w:cs="Times New Roman"/>
        </w:rPr>
      </w:pPr>
    </w:p>
    <w:p w14:paraId="7FF04E5C" w14:textId="40FB0C71" w:rsidR="003F2DD1" w:rsidRDefault="003F2DD1">
      <w:pPr>
        <w:rPr>
          <w:rFonts w:ascii="Times New Roman" w:hAnsi="Times New Roman" w:cs="Times New Roman"/>
        </w:rPr>
      </w:pPr>
    </w:p>
    <w:p w14:paraId="7A192FFA" w14:textId="33527D5C" w:rsidR="003F2DD1" w:rsidRDefault="003F2DD1">
      <w:pPr>
        <w:rPr>
          <w:rFonts w:ascii="Times New Roman" w:hAnsi="Times New Roman" w:cs="Times New Roman"/>
        </w:rPr>
      </w:pPr>
    </w:p>
    <w:p w14:paraId="7EA00FDB" w14:textId="5D8D31CD" w:rsidR="003F2DD1" w:rsidRDefault="003F2DD1">
      <w:pPr>
        <w:rPr>
          <w:rFonts w:ascii="Times New Roman" w:hAnsi="Times New Roman" w:cs="Times New Roman"/>
        </w:rPr>
      </w:pPr>
    </w:p>
    <w:p w14:paraId="0CBC7F62" w14:textId="366F9A62" w:rsidR="003F2DD1" w:rsidRDefault="003F2DD1">
      <w:pPr>
        <w:rPr>
          <w:rFonts w:ascii="Times New Roman" w:hAnsi="Times New Roman" w:cs="Times New Roman"/>
        </w:rPr>
      </w:pPr>
    </w:p>
    <w:p w14:paraId="72827BE3" w14:textId="12D7AEF3" w:rsidR="003F2DD1" w:rsidRDefault="003F2DD1">
      <w:pPr>
        <w:rPr>
          <w:rFonts w:ascii="Times New Roman" w:hAnsi="Times New Roman" w:cs="Times New Roman"/>
        </w:rPr>
      </w:pPr>
    </w:p>
    <w:p w14:paraId="775F60F0" w14:textId="2116CE07" w:rsidR="003F2DD1" w:rsidRDefault="003F2DD1">
      <w:pPr>
        <w:rPr>
          <w:rFonts w:ascii="Times New Roman" w:hAnsi="Times New Roman" w:cs="Times New Roman"/>
        </w:rPr>
      </w:pPr>
    </w:p>
    <w:p w14:paraId="02EA9952" w14:textId="7D0889CB" w:rsidR="003F2DD1" w:rsidRDefault="003F2DD1">
      <w:pPr>
        <w:rPr>
          <w:rFonts w:ascii="Times New Roman" w:hAnsi="Times New Roman" w:cs="Times New Roman"/>
        </w:rPr>
      </w:pPr>
    </w:p>
    <w:p w14:paraId="4B9B3AFE" w14:textId="1D32F1A0" w:rsidR="003F2DD1" w:rsidRDefault="003F2DD1">
      <w:pPr>
        <w:rPr>
          <w:rFonts w:ascii="Times New Roman" w:hAnsi="Times New Roman" w:cs="Times New Roman"/>
        </w:rPr>
      </w:pPr>
    </w:p>
    <w:p w14:paraId="466C4850" w14:textId="431EFFF3" w:rsidR="003F2DD1" w:rsidRDefault="003F2DD1">
      <w:pPr>
        <w:rPr>
          <w:rFonts w:ascii="Times New Roman" w:hAnsi="Times New Roman" w:cs="Times New Roman"/>
        </w:rPr>
      </w:pPr>
    </w:p>
    <w:p w14:paraId="174DF3C8" w14:textId="248E05B7" w:rsidR="003F2DD1" w:rsidRDefault="003F2DD1">
      <w:pPr>
        <w:rPr>
          <w:rFonts w:ascii="Times New Roman" w:hAnsi="Times New Roman" w:cs="Times New Roman"/>
        </w:rPr>
      </w:pPr>
    </w:p>
    <w:p w14:paraId="777E10F3" w14:textId="3A5D2174" w:rsidR="003F2DD1" w:rsidRDefault="003F2DD1">
      <w:pPr>
        <w:rPr>
          <w:rFonts w:ascii="Times New Roman" w:hAnsi="Times New Roman" w:cs="Times New Roman"/>
        </w:rPr>
      </w:pPr>
    </w:p>
    <w:p w14:paraId="21D93DA1" w14:textId="77777777" w:rsidR="003F2DD1" w:rsidRDefault="003F2DD1">
      <w:pPr>
        <w:rPr>
          <w:rFonts w:ascii="Times New Roman" w:hAnsi="Times New Roman" w:cs="Times New Roman"/>
        </w:rPr>
      </w:pPr>
    </w:p>
    <w:p w14:paraId="02D432B5" w14:textId="21A9F19E" w:rsidR="00D5156C" w:rsidRDefault="00D5156C">
      <w:pPr>
        <w:rPr>
          <w:rFonts w:ascii="Times New Roman" w:hAnsi="Times New Roman" w:cs="Times New Roman"/>
        </w:rPr>
      </w:pPr>
    </w:p>
    <w:p w14:paraId="0FA70628" w14:textId="4DD5F64A" w:rsidR="00D5156C" w:rsidRPr="00D5156C" w:rsidRDefault="00D5156C">
      <w:pPr>
        <w:rPr>
          <w:rFonts w:ascii="Times New Roman" w:hAnsi="Times New Roman" w:cs="Times New Roman"/>
        </w:rPr>
      </w:pPr>
      <w:r w:rsidRPr="00D5156C">
        <w:rPr>
          <w:rFonts w:ascii="Times New Roman" w:hAnsi="Times New Roman" w:cs="Times New Roman"/>
        </w:rPr>
        <w:lastRenderedPageBreak/>
        <w:t>A correlated SQL query with NOT EXISTS</w:t>
      </w:r>
    </w:p>
    <w:p w14:paraId="02ABB172" w14:textId="0FC31B4A" w:rsidR="00D5156C" w:rsidRPr="007D43A4" w:rsidRDefault="00D5156C">
      <w:pPr>
        <w:rPr>
          <w:rFonts w:ascii="Times New Roman" w:hAnsi="Times New Roman" w:cs="Times New Roman"/>
          <w:color w:val="FF0000"/>
        </w:rPr>
      </w:pPr>
    </w:p>
    <w:p w14:paraId="0A52A3A5" w14:textId="77777777" w:rsidR="00D5156C" w:rsidRPr="007D43A4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>SELECT EMPLOYEE_ID, NAME</w:t>
      </w:r>
    </w:p>
    <w:p w14:paraId="1F5CAD43" w14:textId="77777777" w:rsidR="00D5156C" w:rsidRPr="007D43A4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 xml:space="preserve">  FROM EXAMINER EX</w:t>
      </w:r>
    </w:p>
    <w:p w14:paraId="416F9F48" w14:textId="77777777" w:rsidR="00D5156C" w:rsidRPr="007D43A4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 xml:space="preserve">  WHERE NOT EXISTS</w:t>
      </w:r>
    </w:p>
    <w:p w14:paraId="723E72FB" w14:textId="77777777" w:rsidR="00D5156C" w:rsidRPr="007D43A4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 xml:space="preserve">    (SELECT * </w:t>
      </w:r>
    </w:p>
    <w:p w14:paraId="60CE019D" w14:textId="77777777" w:rsidR="00D5156C" w:rsidRPr="007D43A4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 xml:space="preserve">      FROM DRIVING_LICENSE_EXAM_APPLICANT DLEA</w:t>
      </w:r>
    </w:p>
    <w:p w14:paraId="5A20DCBE" w14:textId="77777777" w:rsidR="00D5156C" w:rsidRPr="007D43A4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 xml:space="preserve">      WHERE NOT EXISTS</w:t>
      </w:r>
    </w:p>
    <w:p w14:paraId="39C156C4" w14:textId="77777777" w:rsidR="00D5156C" w:rsidRPr="007D43A4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 xml:space="preserve">        (SELECT *</w:t>
      </w:r>
    </w:p>
    <w:p w14:paraId="492A6CB4" w14:textId="77777777" w:rsidR="00D5156C" w:rsidRPr="007D43A4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 xml:space="preserve">          FROM EXAM_OPPORTUNITY EO</w:t>
      </w:r>
    </w:p>
    <w:p w14:paraId="7B990483" w14:textId="77777777" w:rsidR="00D5156C" w:rsidRPr="007D43A4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 xml:space="preserve">          WHERE EX.EMPLOYEE_ID = EO.ASSIGNEE</w:t>
      </w:r>
    </w:p>
    <w:p w14:paraId="4AFA9431" w14:textId="3CE5698F" w:rsidR="00D5156C" w:rsidRDefault="00D5156C" w:rsidP="00D5156C">
      <w:pPr>
        <w:rPr>
          <w:rFonts w:ascii="Times New Roman" w:hAnsi="Times New Roman" w:cs="Times New Roman"/>
          <w:color w:val="FF0000"/>
        </w:rPr>
      </w:pPr>
      <w:r w:rsidRPr="007D43A4">
        <w:rPr>
          <w:rFonts w:ascii="Times New Roman" w:hAnsi="Times New Roman" w:cs="Times New Roman"/>
          <w:color w:val="FF0000"/>
        </w:rPr>
        <w:t xml:space="preserve">          AND DLEA.SSN = EO.TRIED_BY));</w:t>
      </w:r>
    </w:p>
    <w:p w14:paraId="0A5C10CC" w14:textId="4140E640" w:rsidR="00E54531" w:rsidRDefault="00E54531" w:rsidP="00D5156C">
      <w:pPr>
        <w:rPr>
          <w:rFonts w:ascii="Times New Roman" w:hAnsi="Times New Roman" w:cs="Times New Roman"/>
          <w:color w:val="FF0000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8D50791" wp14:editId="71CDFBA4">
            <wp:simplePos x="0" y="0"/>
            <wp:positionH relativeFrom="margin">
              <wp:align>center</wp:align>
            </wp:positionH>
            <wp:positionV relativeFrom="paragraph">
              <wp:posOffset>196898</wp:posOffset>
            </wp:positionV>
            <wp:extent cx="4215765" cy="3769995"/>
            <wp:effectExtent l="0" t="0" r="0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5765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0D0294" w14:textId="063BACFB" w:rsidR="007D43A4" w:rsidRDefault="007D43A4" w:rsidP="00D5156C">
      <w:pPr>
        <w:rPr>
          <w:rFonts w:ascii="Times New Roman" w:hAnsi="Times New Roman" w:cs="Times New Roman"/>
          <w:color w:val="FF0000"/>
        </w:rPr>
      </w:pPr>
    </w:p>
    <w:p w14:paraId="3A67C9F6" w14:textId="656C1A62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7F3D20D4" w14:textId="67214F30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03E7CD1E" w14:textId="6EB4A1DB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22B243F9" w14:textId="2BE67336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42DEAA98" w14:textId="73436A19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7C4A3BF6" w14:textId="46EB4860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4B445607" w14:textId="17A52B81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3682A8FD" w14:textId="4D99C36E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1EEB44C8" w14:textId="42BA5CC3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02856FD9" w14:textId="5420847D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7E879323" w14:textId="3224B3DB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4514A210" w14:textId="439A20EB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0AEDC0CC" w14:textId="5E0A1B63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44C99788" w14:textId="04C70BD6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631DB288" w14:textId="0557088A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76EF56A5" w14:textId="7E75D4F9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09784AB3" w14:textId="66D65A6A" w:rsidR="00E50B19" w:rsidRDefault="00E50B19" w:rsidP="00D5156C">
      <w:pPr>
        <w:rPr>
          <w:rFonts w:ascii="Times New Roman" w:hAnsi="Times New Roman" w:cs="Times New Roman"/>
          <w:color w:val="FF0000"/>
        </w:rPr>
      </w:pPr>
    </w:p>
    <w:p w14:paraId="1C4A2801" w14:textId="77777777" w:rsidR="00E50B19" w:rsidRDefault="00E50B19" w:rsidP="00D5156C">
      <w:pPr>
        <w:rPr>
          <w:rFonts w:ascii="Times New Roman" w:hAnsi="Times New Roman" w:cs="Times New Roman"/>
          <w:color w:val="FF0000"/>
        </w:rPr>
      </w:pPr>
    </w:p>
    <w:p w14:paraId="03F51394" w14:textId="7DB5C682" w:rsidR="0038622A" w:rsidRPr="0038622A" w:rsidRDefault="0038622A" w:rsidP="007B6C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electing examiners who are not taking up any exam opportunities</w:t>
      </w:r>
    </w:p>
    <w:p w14:paraId="262DF71D" w14:textId="3C437BE7" w:rsidR="007B6CBA" w:rsidRPr="007B6CBA" w:rsidRDefault="007B6CBA" w:rsidP="007B6CBA">
      <w:pPr>
        <w:rPr>
          <w:rFonts w:ascii="Times New Roman" w:hAnsi="Times New Roman" w:cs="Times New Roman"/>
          <w:color w:val="FF0000"/>
        </w:rPr>
      </w:pPr>
      <w:r w:rsidRPr="007B6CBA">
        <w:rPr>
          <w:rFonts w:ascii="Times New Roman" w:hAnsi="Times New Roman" w:cs="Times New Roman"/>
          <w:color w:val="FF0000"/>
        </w:rPr>
        <w:t>SELECT EX.EMPLOYEE_ID</w:t>
      </w:r>
    </w:p>
    <w:p w14:paraId="4C6DEAFA" w14:textId="77777777" w:rsidR="007B6CBA" w:rsidRPr="007B6CBA" w:rsidRDefault="007B6CBA" w:rsidP="007B6CBA">
      <w:pPr>
        <w:rPr>
          <w:rFonts w:ascii="Times New Roman" w:hAnsi="Times New Roman" w:cs="Times New Roman"/>
          <w:color w:val="FF0000"/>
        </w:rPr>
      </w:pPr>
      <w:r w:rsidRPr="007B6CBA">
        <w:rPr>
          <w:rFonts w:ascii="Times New Roman" w:hAnsi="Times New Roman" w:cs="Times New Roman"/>
          <w:color w:val="FF0000"/>
        </w:rPr>
        <w:t xml:space="preserve">  FROM EXAMINER EX</w:t>
      </w:r>
    </w:p>
    <w:p w14:paraId="2FDC51B0" w14:textId="77777777" w:rsidR="007B6CBA" w:rsidRPr="007B6CBA" w:rsidRDefault="007B6CBA" w:rsidP="007B6CBA">
      <w:pPr>
        <w:rPr>
          <w:rFonts w:ascii="Times New Roman" w:hAnsi="Times New Roman" w:cs="Times New Roman"/>
          <w:color w:val="FF0000"/>
        </w:rPr>
      </w:pPr>
      <w:r w:rsidRPr="007B6CBA">
        <w:rPr>
          <w:rFonts w:ascii="Times New Roman" w:hAnsi="Times New Roman" w:cs="Times New Roman"/>
          <w:color w:val="FF0000"/>
        </w:rPr>
        <w:t xml:space="preserve">    WHERE NOT EXISTS</w:t>
      </w:r>
    </w:p>
    <w:p w14:paraId="323690C0" w14:textId="77777777" w:rsidR="007B6CBA" w:rsidRPr="007B6CBA" w:rsidRDefault="007B6CBA" w:rsidP="007B6CBA">
      <w:pPr>
        <w:rPr>
          <w:rFonts w:ascii="Times New Roman" w:hAnsi="Times New Roman" w:cs="Times New Roman"/>
          <w:color w:val="FF0000"/>
        </w:rPr>
      </w:pPr>
      <w:r w:rsidRPr="007B6CBA">
        <w:rPr>
          <w:rFonts w:ascii="Times New Roman" w:hAnsi="Times New Roman" w:cs="Times New Roman"/>
          <w:color w:val="FF0000"/>
        </w:rPr>
        <w:t xml:space="preserve">      (SELECT *</w:t>
      </w:r>
    </w:p>
    <w:p w14:paraId="725BD7FC" w14:textId="77777777" w:rsidR="007B6CBA" w:rsidRPr="007B6CBA" w:rsidRDefault="007B6CBA" w:rsidP="007B6CBA">
      <w:pPr>
        <w:rPr>
          <w:rFonts w:ascii="Times New Roman" w:hAnsi="Times New Roman" w:cs="Times New Roman"/>
          <w:color w:val="FF0000"/>
        </w:rPr>
      </w:pPr>
      <w:r w:rsidRPr="007B6CBA">
        <w:rPr>
          <w:rFonts w:ascii="Times New Roman" w:hAnsi="Times New Roman" w:cs="Times New Roman"/>
          <w:color w:val="FF0000"/>
        </w:rPr>
        <w:t xml:space="preserve">         FROM EXAM_OPPORTUNITY EXO</w:t>
      </w:r>
    </w:p>
    <w:p w14:paraId="4C4D7D55" w14:textId="03EAD9F4" w:rsidR="00E54531" w:rsidRDefault="007B6CBA" w:rsidP="007B6CBA">
      <w:pPr>
        <w:rPr>
          <w:rFonts w:ascii="Times New Roman" w:hAnsi="Times New Roman" w:cs="Times New Roman"/>
          <w:color w:val="FF0000"/>
        </w:rPr>
      </w:pPr>
      <w:r w:rsidRPr="007B6CBA">
        <w:rPr>
          <w:rFonts w:ascii="Times New Roman" w:hAnsi="Times New Roman" w:cs="Times New Roman"/>
          <w:color w:val="FF0000"/>
        </w:rPr>
        <w:t xml:space="preserve">           WHERE EX.EMPLOYEE_ID = EXO.ASSIGNEE)</w:t>
      </w:r>
      <w:r>
        <w:rPr>
          <w:rFonts w:ascii="Times New Roman" w:hAnsi="Times New Roman" w:cs="Times New Roman"/>
          <w:color w:val="FF0000"/>
        </w:rPr>
        <w:t>;</w:t>
      </w:r>
    </w:p>
    <w:p w14:paraId="231F8D44" w14:textId="715D93CF" w:rsidR="00E54531" w:rsidRDefault="00E54531" w:rsidP="00D5156C">
      <w:pPr>
        <w:rPr>
          <w:rFonts w:ascii="Times New Roman" w:hAnsi="Times New Roman" w:cs="Times New Roman"/>
          <w:color w:val="FF0000"/>
        </w:rPr>
      </w:pPr>
    </w:p>
    <w:p w14:paraId="2DFC595F" w14:textId="6BB17003" w:rsidR="007B6CBA" w:rsidRDefault="007B6CBA" w:rsidP="00D5156C">
      <w:pPr>
        <w:rPr>
          <w:rFonts w:ascii="Times New Roman" w:hAnsi="Times New Roman" w:cs="Times New Roman"/>
          <w:color w:val="FF000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1230300" wp14:editId="742A38D4">
            <wp:simplePos x="0" y="0"/>
            <wp:positionH relativeFrom="margin">
              <wp:posOffset>1033780</wp:posOffset>
            </wp:positionH>
            <wp:positionV relativeFrom="paragraph">
              <wp:posOffset>72390</wp:posOffset>
            </wp:positionV>
            <wp:extent cx="3664585" cy="3328670"/>
            <wp:effectExtent l="0" t="0" r="0" b="508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70" b="-1"/>
                    <a:stretch/>
                  </pic:blipFill>
                  <pic:spPr bwMode="auto">
                    <a:xfrm>
                      <a:off x="0" y="0"/>
                      <a:ext cx="3664585" cy="3328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26935A" w14:textId="77777777" w:rsidR="00E54531" w:rsidRPr="007D43A4" w:rsidRDefault="00E54531" w:rsidP="00D5156C">
      <w:pPr>
        <w:rPr>
          <w:rFonts w:ascii="Times New Roman" w:hAnsi="Times New Roman" w:cs="Times New Roman"/>
          <w:color w:val="FF0000"/>
        </w:rPr>
      </w:pPr>
    </w:p>
    <w:sectPr w:rsidR="00E54531" w:rsidRPr="007D43A4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5A1601" w14:textId="77777777" w:rsidR="007B676A" w:rsidRDefault="007B676A" w:rsidP="00CF637A">
      <w:pPr>
        <w:spacing w:after="0" w:line="240" w:lineRule="auto"/>
      </w:pPr>
      <w:r>
        <w:separator/>
      </w:r>
    </w:p>
  </w:endnote>
  <w:endnote w:type="continuationSeparator" w:id="0">
    <w:p w14:paraId="3B4B1C9D" w14:textId="77777777" w:rsidR="007B676A" w:rsidRDefault="007B676A" w:rsidP="00CF63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9D310" w14:textId="77777777" w:rsidR="007B676A" w:rsidRDefault="007B676A" w:rsidP="00CF637A">
      <w:pPr>
        <w:spacing w:after="0" w:line="240" w:lineRule="auto"/>
      </w:pPr>
      <w:r>
        <w:separator/>
      </w:r>
    </w:p>
  </w:footnote>
  <w:footnote w:type="continuationSeparator" w:id="0">
    <w:p w14:paraId="290C4E6F" w14:textId="77777777" w:rsidR="007B676A" w:rsidRDefault="007B676A" w:rsidP="00CF63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24740" w14:textId="587F04C3" w:rsidR="00CF637A" w:rsidRPr="00CF637A" w:rsidRDefault="00CF637A">
    <w:pPr>
      <w:pStyle w:val="Header"/>
      <w:rPr>
        <w:rFonts w:ascii="Times New Roman" w:hAnsi="Times New Roman" w:cs="Times New Roman"/>
      </w:rPr>
    </w:pPr>
    <w:r w:rsidRPr="00CF637A">
      <w:rPr>
        <w:rFonts w:ascii="Times New Roman" w:hAnsi="Times New Roman" w:cs="Times New Roman"/>
      </w:rPr>
      <w:t>20040340_SHAKIL AL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MTC3sDQytTAxNTZR0lEKTi0uzszPAykwrAUA0WYnRSwAAAA="/>
  </w:docVars>
  <w:rsids>
    <w:rsidRoot w:val="004B39D7"/>
    <w:rsid w:val="0001362E"/>
    <w:rsid w:val="00016175"/>
    <w:rsid w:val="000636CE"/>
    <w:rsid w:val="00074D6F"/>
    <w:rsid w:val="001631B4"/>
    <w:rsid w:val="003803F8"/>
    <w:rsid w:val="0038622A"/>
    <w:rsid w:val="003F2DD1"/>
    <w:rsid w:val="00445ED8"/>
    <w:rsid w:val="004538E2"/>
    <w:rsid w:val="00465808"/>
    <w:rsid w:val="004B39D7"/>
    <w:rsid w:val="004B42B5"/>
    <w:rsid w:val="004C711E"/>
    <w:rsid w:val="004D29A4"/>
    <w:rsid w:val="00502ED5"/>
    <w:rsid w:val="006340F3"/>
    <w:rsid w:val="006353E1"/>
    <w:rsid w:val="00643EEA"/>
    <w:rsid w:val="0065304E"/>
    <w:rsid w:val="006B6C56"/>
    <w:rsid w:val="007B676A"/>
    <w:rsid w:val="007B6CBA"/>
    <w:rsid w:val="007D43A4"/>
    <w:rsid w:val="008B2621"/>
    <w:rsid w:val="008F78E2"/>
    <w:rsid w:val="00A01C78"/>
    <w:rsid w:val="00A828FA"/>
    <w:rsid w:val="00A8426A"/>
    <w:rsid w:val="00B12D0A"/>
    <w:rsid w:val="00B3537B"/>
    <w:rsid w:val="00C01EB2"/>
    <w:rsid w:val="00CD4C4F"/>
    <w:rsid w:val="00CE0A73"/>
    <w:rsid w:val="00CF637A"/>
    <w:rsid w:val="00D5156C"/>
    <w:rsid w:val="00D56353"/>
    <w:rsid w:val="00DC5E1D"/>
    <w:rsid w:val="00E02D48"/>
    <w:rsid w:val="00E50B19"/>
    <w:rsid w:val="00E54531"/>
    <w:rsid w:val="00F26FD8"/>
    <w:rsid w:val="00F311FB"/>
    <w:rsid w:val="00F50C5F"/>
    <w:rsid w:val="00FA0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639B2"/>
  <w15:chartTrackingRefBased/>
  <w15:docId w15:val="{0E69D7A9-4A11-438B-B221-588BFE324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63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637A"/>
  </w:style>
  <w:style w:type="paragraph" w:styleId="Footer">
    <w:name w:val="footer"/>
    <w:basedOn w:val="Normal"/>
    <w:link w:val="FooterChar"/>
    <w:uiPriority w:val="99"/>
    <w:unhideWhenUsed/>
    <w:rsid w:val="00CF63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637A"/>
  </w:style>
  <w:style w:type="paragraph" w:customStyle="1" w:styleId="myHeading2">
    <w:name w:val="myHeading 2"/>
    <w:basedOn w:val="Normal"/>
    <w:qFormat/>
    <w:rsid w:val="00F311FB"/>
    <w:pPr>
      <w:spacing w:before="120" w:after="120" w:line="240" w:lineRule="auto"/>
    </w:pPr>
    <w:rPr>
      <w:rFonts w:ascii="Helvetica Neue" w:eastAsiaTheme="minorEastAsia" w:hAnsi="Helvetica Neue" w:cs="Times New Roman"/>
      <w:b/>
      <w:bCs/>
      <w:sz w:val="28"/>
      <w:szCs w:val="28"/>
      <w:u w:val="single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34</cp:revision>
  <dcterms:created xsi:type="dcterms:W3CDTF">2021-03-13T20:26:00Z</dcterms:created>
  <dcterms:modified xsi:type="dcterms:W3CDTF">2021-03-13T23:28:00Z</dcterms:modified>
</cp:coreProperties>
</file>